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F4B11C" w14:textId="4E782D26" w:rsidR="00BD1653" w:rsidRPr="00BD1653" w:rsidRDefault="00BD1653" w:rsidP="00BD1653">
      <w:r w:rsidRPr="00BD1653">
        <w:rPr>
          <w:b/>
          <w:bCs/>
        </w:rPr>
        <w:t>CALENDARIO LEZIONI – Prof. Marta Garazdiuk</w:t>
      </w:r>
    </w:p>
    <w:tbl>
      <w:tblPr>
        <w:tblW w:w="0" w:type="auto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80"/>
        <w:gridCol w:w="2580"/>
        <w:gridCol w:w="2580"/>
      </w:tblGrid>
      <w:tr w:rsidR="00BD1653" w:rsidRPr="00BD1653" w14:paraId="5381CFCB" w14:textId="77777777">
        <w:tblPrEx>
          <w:tblCellMar>
            <w:top w:w="0" w:type="dxa"/>
            <w:bottom w:w="0" w:type="dxa"/>
          </w:tblCellMar>
        </w:tblPrEx>
        <w:trPr>
          <w:trHeight w:val="125"/>
        </w:trPr>
        <w:tc>
          <w:tcPr>
            <w:tcW w:w="258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83B46F4" w14:textId="0793DC54" w:rsidR="00BD1653" w:rsidRPr="00BD1653" w:rsidRDefault="00BD1653" w:rsidP="00BD1653">
            <w:r w:rsidRPr="00BD1653">
              <w:t xml:space="preserve"> </w:t>
            </w:r>
            <w:r w:rsidRPr="00BD1653">
              <w:rPr>
                <w:b/>
                <w:bCs/>
              </w:rPr>
              <w:t xml:space="preserve">Giorno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1DD8ED" w14:textId="77777777" w:rsidR="00BD1653" w:rsidRPr="00BD1653" w:rsidRDefault="00BD1653" w:rsidP="00BD1653">
            <w:r w:rsidRPr="00BD1653">
              <w:rPr>
                <w:b/>
                <w:bCs/>
              </w:rPr>
              <w:t xml:space="preserve">Aula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517F795" w14:textId="77777777" w:rsidR="00BD1653" w:rsidRPr="00BD1653" w:rsidRDefault="00BD1653" w:rsidP="00BD1653">
            <w:r w:rsidRPr="00BD1653">
              <w:rPr>
                <w:b/>
                <w:bCs/>
              </w:rPr>
              <w:t xml:space="preserve">Orario </w:t>
            </w:r>
          </w:p>
        </w:tc>
      </w:tr>
      <w:tr w:rsidR="00BD1653" w:rsidRPr="00BD1653" w14:paraId="3A049D2F" w14:textId="77777777">
        <w:tblPrEx>
          <w:tblCellMar>
            <w:top w:w="0" w:type="dxa"/>
            <w:bottom w:w="0" w:type="dxa"/>
          </w:tblCellMar>
        </w:tblPrEx>
        <w:trPr>
          <w:trHeight w:val="127"/>
        </w:trPr>
        <w:tc>
          <w:tcPr>
            <w:tcW w:w="258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60D6F38" w14:textId="77777777" w:rsidR="00BD1653" w:rsidRPr="00BD1653" w:rsidRDefault="00BD1653" w:rsidP="00BD1653">
            <w:r w:rsidRPr="00BD1653">
              <w:t xml:space="preserve">20 maggio 2025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709455" w14:textId="77777777" w:rsidR="00BD1653" w:rsidRPr="00BD1653" w:rsidRDefault="00BD1653" w:rsidP="00BD1653">
            <w:r w:rsidRPr="00BD1653">
              <w:t xml:space="preserve">1B4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5F74450" w14:textId="77777777" w:rsidR="00BD1653" w:rsidRPr="00BD1653" w:rsidRDefault="00BD1653" w:rsidP="00BD1653">
            <w:r w:rsidRPr="00BD1653">
              <w:t xml:space="preserve">11-13 </w:t>
            </w:r>
          </w:p>
        </w:tc>
      </w:tr>
      <w:tr w:rsidR="00BD1653" w:rsidRPr="00BD1653" w14:paraId="1B99EC53" w14:textId="77777777">
        <w:tblPrEx>
          <w:tblCellMar>
            <w:top w:w="0" w:type="dxa"/>
            <w:bottom w:w="0" w:type="dxa"/>
          </w:tblCellMar>
        </w:tblPrEx>
        <w:trPr>
          <w:trHeight w:val="127"/>
        </w:trPr>
        <w:tc>
          <w:tcPr>
            <w:tcW w:w="258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E0EF208" w14:textId="77777777" w:rsidR="00BD1653" w:rsidRPr="00BD1653" w:rsidRDefault="00BD1653" w:rsidP="00BD1653">
            <w:r w:rsidRPr="00BD1653">
              <w:t xml:space="preserve">21 maggio 2025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681490" w14:textId="77777777" w:rsidR="00BD1653" w:rsidRPr="00BD1653" w:rsidRDefault="00BD1653" w:rsidP="00BD1653">
            <w:r w:rsidRPr="00BD1653">
              <w:t xml:space="preserve">1A5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9E9DB95" w14:textId="77777777" w:rsidR="00BD1653" w:rsidRPr="00BD1653" w:rsidRDefault="00BD1653" w:rsidP="00BD1653">
            <w:r w:rsidRPr="00BD1653">
              <w:t xml:space="preserve">16-18 </w:t>
            </w:r>
          </w:p>
        </w:tc>
      </w:tr>
      <w:tr w:rsidR="00BD1653" w:rsidRPr="00BD1653" w14:paraId="3F451E51" w14:textId="77777777">
        <w:tblPrEx>
          <w:tblCellMar>
            <w:top w:w="0" w:type="dxa"/>
            <w:bottom w:w="0" w:type="dxa"/>
          </w:tblCellMar>
        </w:tblPrEx>
        <w:trPr>
          <w:trHeight w:val="127"/>
        </w:trPr>
        <w:tc>
          <w:tcPr>
            <w:tcW w:w="258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B0BF61A" w14:textId="77777777" w:rsidR="00BD1653" w:rsidRPr="00BD1653" w:rsidRDefault="00BD1653" w:rsidP="00BD1653">
            <w:r w:rsidRPr="00BD1653">
              <w:t xml:space="preserve">22 maggio 2025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ED4E5E" w14:textId="77777777" w:rsidR="00BD1653" w:rsidRPr="00BD1653" w:rsidRDefault="00BD1653" w:rsidP="00BD1653">
            <w:r w:rsidRPr="00BD1653">
              <w:t xml:space="preserve">Montalcini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EE416A1" w14:textId="77777777" w:rsidR="00BD1653" w:rsidRPr="00BD1653" w:rsidRDefault="00BD1653" w:rsidP="00BD1653">
            <w:r w:rsidRPr="00BD1653">
              <w:t xml:space="preserve">10-13 </w:t>
            </w:r>
          </w:p>
        </w:tc>
      </w:tr>
      <w:tr w:rsidR="00BD1653" w:rsidRPr="00BD1653" w14:paraId="432FFFC3" w14:textId="77777777">
        <w:tblPrEx>
          <w:tblCellMar>
            <w:top w:w="0" w:type="dxa"/>
            <w:bottom w:w="0" w:type="dxa"/>
          </w:tblCellMar>
        </w:tblPrEx>
        <w:trPr>
          <w:trHeight w:val="127"/>
        </w:trPr>
        <w:tc>
          <w:tcPr>
            <w:tcW w:w="258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9A8DEC5" w14:textId="77777777" w:rsidR="00BD1653" w:rsidRPr="00BD1653" w:rsidRDefault="00BD1653" w:rsidP="00BD1653">
            <w:r w:rsidRPr="00BD1653">
              <w:t xml:space="preserve">23 maggio 2025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770123" w14:textId="77777777" w:rsidR="00BD1653" w:rsidRPr="00BD1653" w:rsidRDefault="00BD1653" w:rsidP="00BD1653">
            <w:r w:rsidRPr="00BD1653">
              <w:t xml:space="preserve">Fleming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6735FD2" w14:textId="77777777" w:rsidR="00BD1653" w:rsidRPr="00BD1653" w:rsidRDefault="00BD1653" w:rsidP="00BD1653">
            <w:r w:rsidRPr="00BD1653">
              <w:t xml:space="preserve">10-13 </w:t>
            </w:r>
          </w:p>
        </w:tc>
      </w:tr>
      <w:tr w:rsidR="00BD1653" w:rsidRPr="00BD1653" w14:paraId="41404699" w14:textId="77777777">
        <w:tblPrEx>
          <w:tblCellMar>
            <w:top w:w="0" w:type="dxa"/>
            <w:bottom w:w="0" w:type="dxa"/>
          </w:tblCellMar>
        </w:tblPrEx>
        <w:trPr>
          <w:trHeight w:val="127"/>
        </w:trPr>
        <w:tc>
          <w:tcPr>
            <w:tcW w:w="258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2373BB13" w14:textId="77777777" w:rsidR="00BD1653" w:rsidRPr="00BD1653" w:rsidRDefault="00BD1653" w:rsidP="00BD1653">
            <w:r w:rsidRPr="00BD1653">
              <w:t xml:space="preserve">26 maggio 2025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DC9C93" w14:textId="77777777" w:rsidR="00BD1653" w:rsidRPr="00BD1653" w:rsidRDefault="00BD1653" w:rsidP="00BD1653">
            <w:r w:rsidRPr="00BD1653">
              <w:t xml:space="preserve">1B5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0F6F709F" w14:textId="77777777" w:rsidR="00BD1653" w:rsidRPr="00BD1653" w:rsidRDefault="00BD1653" w:rsidP="00BD1653">
            <w:r w:rsidRPr="00BD1653">
              <w:t xml:space="preserve">10-13 </w:t>
            </w:r>
          </w:p>
        </w:tc>
      </w:tr>
      <w:tr w:rsidR="00BD1653" w:rsidRPr="00BD1653" w14:paraId="48E76924" w14:textId="77777777">
        <w:tblPrEx>
          <w:tblCellMar>
            <w:top w:w="0" w:type="dxa"/>
            <w:bottom w:w="0" w:type="dxa"/>
          </w:tblCellMar>
        </w:tblPrEx>
        <w:trPr>
          <w:trHeight w:val="127"/>
        </w:trPr>
        <w:tc>
          <w:tcPr>
            <w:tcW w:w="258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9E13652" w14:textId="77777777" w:rsidR="00BD1653" w:rsidRPr="00BD1653" w:rsidRDefault="00BD1653" w:rsidP="00BD1653">
            <w:r w:rsidRPr="00BD1653">
              <w:t xml:space="preserve">27 maggio 2025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EDC05B" w14:textId="77777777" w:rsidR="00BD1653" w:rsidRPr="00BD1653" w:rsidRDefault="00BD1653" w:rsidP="00BD1653">
            <w:r w:rsidRPr="00BD1653">
              <w:t xml:space="preserve">1B3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EF9315C" w14:textId="77777777" w:rsidR="00BD1653" w:rsidRPr="00BD1653" w:rsidRDefault="00BD1653" w:rsidP="00BD1653">
            <w:r w:rsidRPr="00BD1653">
              <w:t xml:space="preserve">10-13 </w:t>
            </w:r>
          </w:p>
        </w:tc>
      </w:tr>
      <w:tr w:rsidR="00BD1653" w:rsidRPr="00BD1653" w14:paraId="3FA7BE16" w14:textId="77777777">
        <w:tblPrEx>
          <w:tblCellMar>
            <w:top w:w="0" w:type="dxa"/>
            <w:bottom w:w="0" w:type="dxa"/>
          </w:tblCellMar>
        </w:tblPrEx>
        <w:trPr>
          <w:trHeight w:val="127"/>
        </w:trPr>
        <w:tc>
          <w:tcPr>
            <w:tcW w:w="258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0B9784C" w14:textId="77777777" w:rsidR="00BD1653" w:rsidRPr="00BD1653" w:rsidRDefault="00BD1653" w:rsidP="00BD1653">
            <w:r w:rsidRPr="00BD1653">
              <w:t xml:space="preserve">28 maggio 2025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48DCDF" w14:textId="77777777" w:rsidR="00BD1653" w:rsidRPr="00BD1653" w:rsidRDefault="00BD1653" w:rsidP="00BD1653">
            <w:r w:rsidRPr="00BD1653">
              <w:t xml:space="preserve">1B3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044E01CD" w14:textId="77777777" w:rsidR="00BD1653" w:rsidRPr="00BD1653" w:rsidRDefault="00BD1653" w:rsidP="00BD1653">
            <w:r w:rsidRPr="00BD1653">
              <w:t xml:space="preserve">10-13 </w:t>
            </w:r>
          </w:p>
        </w:tc>
      </w:tr>
      <w:tr w:rsidR="00BD1653" w:rsidRPr="00BD1653" w14:paraId="38EF2595" w14:textId="77777777">
        <w:tblPrEx>
          <w:tblCellMar>
            <w:top w:w="0" w:type="dxa"/>
            <w:bottom w:w="0" w:type="dxa"/>
          </w:tblCellMar>
        </w:tblPrEx>
        <w:trPr>
          <w:trHeight w:val="127"/>
        </w:trPr>
        <w:tc>
          <w:tcPr>
            <w:tcW w:w="258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213416B4" w14:textId="77777777" w:rsidR="00BD1653" w:rsidRPr="00BD1653" w:rsidRDefault="00BD1653" w:rsidP="00BD1653">
            <w:r w:rsidRPr="00BD1653">
              <w:t xml:space="preserve">29 maggio 2025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57C085" w14:textId="77777777" w:rsidR="00BD1653" w:rsidRPr="00BD1653" w:rsidRDefault="00BD1653" w:rsidP="00BD1653">
            <w:r w:rsidRPr="00BD1653">
              <w:t xml:space="preserve">1B3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F8192F2" w14:textId="77777777" w:rsidR="00BD1653" w:rsidRPr="00BD1653" w:rsidRDefault="00BD1653" w:rsidP="00BD1653">
            <w:r w:rsidRPr="00BD1653">
              <w:t xml:space="preserve">10-13 </w:t>
            </w:r>
          </w:p>
        </w:tc>
      </w:tr>
      <w:tr w:rsidR="00BD1653" w:rsidRPr="00BD1653" w14:paraId="04FA0491" w14:textId="77777777">
        <w:tblPrEx>
          <w:tblCellMar>
            <w:top w:w="0" w:type="dxa"/>
            <w:bottom w:w="0" w:type="dxa"/>
          </w:tblCellMar>
        </w:tblPrEx>
        <w:trPr>
          <w:trHeight w:val="127"/>
        </w:trPr>
        <w:tc>
          <w:tcPr>
            <w:tcW w:w="258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9818C89" w14:textId="77777777" w:rsidR="00BD1653" w:rsidRPr="00BD1653" w:rsidRDefault="00BD1653" w:rsidP="00BD1653">
            <w:r w:rsidRPr="00BD1653">
              <w:t xml:space="preserve">30 maggio 2025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F94195" w14:textId="77777777" w:rsidR="00BD1653" w:rsidRPr="00BD1653" w:rsidRDefault="00BD1653" w:rsidP="00BD1653">
            <w:r w:rsidRPr="00BD1653">
              <w:t xml:space="preserve">D19A </w:t>
            </w:r>
          </w:p>
        </w:tc>
        <w:tc>
          <w:tcPr>
            <w:tcW w:w="2580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A55B47D" w14:textId="77777777" w:rsidR="00BD1653" w:rsidRPr="00BD1653" w:rsidRDefault="00BD1653" w:rsidP="00BD1653">
            <w:r w:rsidRPr="00BD1653">
              <w:t xml:space="preserve">10-13 </w:t>
            </w:r>
          </w:p>
        </w:tc>
      </w:tr>
    </w:tbl>
    <w:p w14:paraId="00C2D0AD" w14:textId="77777777" w:rsidR="00013DE5" w:rsidRDefault="00013DE5" w:rsidP="00013DE5"/>
    <w:p w14:paraId="4E168C77" w14:textId="77777777" w:rsidR="00013DE5" w:rsidRDefault="00013DE5" w:rsidP="00013DE5"/>
    <w:p w14:paraId="6EA347A9" w14:textId="77777777" w:rsidR="00013DE5" w:rsidRDefault="00013DE5" w:rsidP="00013DE5"/>
    <w:sectPr w:rsidR="00013DE5" w:rsidSect="000519E7">
      <w:headerReference w:type="default" r:id="rId11"/>
      <w:footerReference w:type="default" r:id="rId12"/>
      <w:pgSz w:w="11906" w:h="16838"/>
      <w:pgMar w:top="2269" w:right="136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AFF995" w14:textId="77777777" w:rsidR="000D42CC" w:rsidRDefault="000D42CC" w:rsidP="0015491C">
      <w:pPr>
        <w:spacing w:line="240" w:lineRule="auto"/>
      </w:pPr>
      <w:r>
        <w:separator/>
      </w:r>
    </w:p>
  </w:endnote>
  <w:endnote w:type="continuationSeparator" w:id="0">
    <w:p w14:paraId="2AB814FE" w14:textId="77777777" w:rsidR="000D42CC" w:rsidRDefault="000D42CC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irce">
    <w:altName w:val="Times New Roman"/>
    <w:panose1 w:val="00000000000000000000"/>
    <w:charset w:val="00"/>
    <w:family w:val="swiss"/>
    <w:notTrueType/>
    <w:pitch w:val="variable"/>
    <w:sig w:usb0="A00002FF" w:usb1="50006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109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5246"/>
      <w:gridCol w:w="2834"/>
    </w:tblGrid>
    <w:tr w:rsidR="0078783B" w:rsidRPr="00BA138B" w14:paraId="3EF08521" w14:textId="77777777" w:rsidTr="00E35AE5">
      <w:trPr>
        <w:trHeight w:val="699"/>
        <w:jc w:val="center"/>
      </w:trPr>
      <w:tc>
        <w:tcPr>
          <w:tcW w:w="1299" w:type="pct"/>
          <w:tcMar>
            <w:left w:w="0" w:type="dxa"/>
            <w:right w:w="0" w:type="dxa"/>
          </w:tcMar>
          <w:vAlign w:val="center"/>
        </w:tcPr>
        <w:p w14:paraId="28ADA8DF" w14:textId="11D9AD9E" w:rsidR="00527F8A" w:rsidRPr="00527F8A" w:rsidRDefault="00527F8A" w:rsidP="00EE07CF">
          <w:pPr>
            <w:pStyle w:val="TorVergata-pidipagina"/>
          </w:pPr>
          <w:r w:rsidRPr="00527F8A">
            <w:t>Via di Riferimento, 50 - 00133 Roma</w:t>
          </w:r>
        </w:p>
        <w:p w14:paraId="3EF0851C" w14:textId="2934419D" w:rsidR="00BA138B" w:rsidRPr="00BA138B" w:rsidRDefault="00527F8A" w:rsidP="00EE07CF">
          <w:pPr>
            <w:pStyle w:val="TorVergata-pidipagina"/>
          </w:pPr>
          <w:r w:rsidRPr="00527F8A">
            <w:t>urldiriferimento.uniroma2.it</w:t>
          </w:r>
        </w:p>
      </w:tc>
      <w:tc>
        <w:tcPr>
          <w:tcW w:w="2403" w:type="pct"/>
          <w:tcMar>
            <w:left w:w="0" w:type="dxa"/>
            <w:right w:w="0" w:type="dxa"/>
          </w:tcMar>
          <w:vAlign w:val="center"/>
        </w:tcPr>
        <w:p w14:paraId="101B6858" w14:textId="77777777" w:rsidR="00236FD1" w:rsidRPr="00236FD1" w:rsidRDefault="00236FD1" w:rsidP="009E0407">
          <w:pPr>
            <w:pStyle w:val="TorVergata-pidipagina"/>
            <w:jc w:val="center"/>
          </w:pPr>
          <w:r w:rsidRPr="00236FD1">
            <w:t>Tel. 06 7259 [interno di riferimento]</w:t>
          </w:r>
        </w:p>
        <w:p w14:paraId="3EF0851E" w14:textId="067EC3E0" w:rsidR="0078783B" w:rsidRPr="00856E49" w:rsidRDefault="00236FD1" w:rsidP="009E0407">
          <w:pPr>
            <w:pStyle w:val="TorVergata-pidipagina"/>
            <w:jc w:val="center"/>
          </w:pPr>
          <w:r w:rsidRPr="00236FD1">
            <w:t xml:space="preserve">[e-mail di </w:t>
          </w:r>
          <w:proofErr w:type="gramStart"/>
          <w:r w:rsidRPr="00236FD1">
            <w:t>riferimento]@</w:t>
          </w:r>
          <w:proofErr w:type="gramEnd"/>
          <w:r w:rsidRPr="00236FD1">
            <w:t>uniroma2.it</w:t>
          </w:r>
        </w:p>
      </w:tc>
      <w:tc>
        <w:tcPr>
          <w:tcW w:w="1298" w:type="pct"/>
          <w:tcMar>
            <w:left w:w="0" w:type="dxa"/>
            <w:right w:w="0" w:type="dxa"/>
          </w:tcMar>
          <w:vAlign w:val="center"/>
        </w:tcPr>
        <w:p w14:paraId="3EF08520" w14:textId="056F4973" w:rsidR="00E542C0" w:rsidRPr="00BA138B" w:rsidRDefault="00A21EF3" w:rsidP="00271040">
          <w:pPr>
            <w:pStyle w:val="TorVergata-pidipagina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PAGE   \* MERGEFORMAT </w:instrText>
          </w:r>
          <w:r>
            <w:rPr>
              <w:lang w:val="en-US"/>
            </w:rPr>
            <w:fldChar w:fldCharType="separate"/>
          </w:r>
          <w:r>
            <w:rPr>
              <w:noProof/>
              <w:lang w:val="en-US"/>
            </w:rPr>
            <w:t>1</w:t>
          </w:r>
          <w:r>
            <w:rPr>
              <w:lang w:val="en-US"/>
            </w:rPr>
            <w:fldChar w:fldCharType="end"/>
          </w:r>
        </w:p>
      </w:tc>
    </w:tr>
  </w:tbl>
  <w:p w14:paraId="3EF08522" w14:textId="3CEE0244" w:rsidR="0015491C" w:rsidRPr="00BA138B" w:rsidRDefault="0015491C" w:rsidP="00EE07CF">
    <w:pPr>
      <w:pStyle w:val="TorVergata-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23F40B" w14:textId="77777777" w:rsidR="000D42CC" w:rsidRDefault="000D42CC" w:rsidP="0015491C">
      <w:pPr>
        <w:spacing w:line="240" w:lineRule="auto"/>
      </w:pPr>
      <w:r>
        <w:separator/>
      </w:r>
    </w:p>
  </w:footnote>
  <w:footnote w:type="continuationSeparator" w:id="0">
    <w:p w14:paraId="2CEB34E9" w14:textId="77777777" w:rsidR="000D42CC" w:rsidRDefault="000D42CC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4A574E" w14:paraId="3EF08518" w14:textId="77777777" w:rsidTr="00E35AE5">
      <w:trPr>
        <w:trHeight w:val="1106"/>
        <w:jc w:val="center"/>
      </w:trPr>
      <w:tc>
        <w:tcPr>
          <w:tcW w:w="4962" w:type="dxa"/>
          <w:tcBorders>
            <w:right w:val="single" w:sz="4" w:space="0" w:color="auto"/>
          </w:tcBorders>
          <w:vAlign w:val="center"/>
        </w:tcPr>
        <w:p w14:paraId="3EF08515" w14:textId="2CCF27FD" w:rsidR="004A574E" w:rsidRDefault="004A574E" w:rsidP="00EE07CF">
          <w:pPr>
            <w:pStyle w:val="TorVergata-intestazionedestra"/>
          </w:pPr>
          <w:r>
            <w:rPr>
              <w:noProof/>
            </w:rPr>
            <w:drawing>
              <wp:inline distT="0" distB="0" distL="0" distR="0" wp14:anchorId="223DE682" wp14:editId="5D1D8903">
                <wp:extent cx="2815389" cy="671569"/>
                <wp:effectExtent l="0" t="0" r="4445" b="0"/>
                <wp:docPr id="415604888" name="Immagine 415604888" descr="Immagine che contiene testo, Carattere, Elementi grafici, grafica&#10;&#10;Descrizione generat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2764162" name="Immagine 1" descr="Immagine che contiene testo, Carattere, Elementi grafici, grafica&#10;&#10;Descrizione generat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851" cy="6893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left w:val="single" w:sz="4" w:space="0" w:color="auto"/>
          </w:tcBorders>
          <w:tcMar>
            <w:left w:w="397" w:type="dxa"/>
          </w:tcMar>
          <w:vAlign w:val="center"/>
        </w:tcPr>
        <w:p w14:paraId="0A485ABD" w14:textId="5482C32F" w:rsidR="000B3CAB" w:rsidRPr="00364C57" w:rsidRDefault="00A87D37" w:rsidP="00EE07CF">
          <w:pPr>
            <w:pStyle w:val="TorVergata-intestazionedestra"/>
          </w:pPr>
          <w:r>
            <w:t>Medicina e Chirurgia</w:t>
          </w:r>
        </w:p>
        <w:p w14:paraId="3EF08517" w14:textId="0B1DA1FB" w:rsidR="000B3CAB" w:rsidRPr="00286678" w:rsidRDefault="000B3CAB" w:rsidP="00EE07CF">
          <w:pPr>
            <w:pStyle w:val="TorVergata-intestazionedestra"/>
            <w:rPr>
              <w:b w:val="0"/>
              <w:bCs w:val="0"/>
            </w:rPr>
          </w:pPr>
          <w:r w:rsidRPr="00EE07CF">
            <w:rPr>
              <w:b w:val="0"/>
              <w:bCs w:val="0"/>
            </w:rPr>
            <w:t>Di</w:t>
          </w:r>
          <w:r w:rsidR="00286678">
            <w:rPr>
              <w:b w:val="0"/>
              <w:bCs w:val="0"/>
            </w:rPr>
            <w:t>partimento di</w:t>
          </w:r>
          <w:r w:rsidR="00A87D37">
            <w:rPr>
              <w:b w:val="0"/>
              <w:bCs w:val="0"/>
            </w:rPr>
            <w:t xml:space="preserve"> Biomedicina e Prevenzione</w:t>
          </w:r>
        </w:p>
      </w:tc>
    </w:tr>
  </w:tbl>
  <w:p w14:paraId="3EF08519" w14:textId="77777777" w:rsidR="0015491C" w:rsidRPr="0015491C" w:rsidRDefault="0015491C" w:rsidP="0015491C">
    <w:pPr>
      <w:pStyle w:val="Intestazione"/>
      <w:tabs>
        <w:tab w:val="clear" w:pos="4819"/>
        <w:tab w:val="clear" w:pos="9638"/>
        <w:tab w:val="left" w:pos="433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3921135">
    <w:abstractNumId w:val="3"/>
  </w:num>
  <w:num w:numId="2" w16cid:durableId="1716273015">
    <w:abstractNumId w:val="2"/>
  </w:num>
  <w:num w:numId="3" w16cid:durableId="1066949219">
    <w:abstractNumId w:val="5"/>
  </w:num>
  <w:num w:numId="4" w16cid:durableId="441416034">
    <w:abstractNumId w:val="1"/>
  </w:num>
  <w:num w:numId="5" w16cid:durableId="855734191">
    <w:abstractNumId w:val="4"/>
  </w:num>
  <w:num w:numId="6" w16cid:durableId="2000617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vNaAFJoTRwsAAAA"/>
  </w:docVars>
  <w:rsids>
    <w:rsidRoot w:val="0015491C"/>
    <w:rsid w:val="00013DE5"/>
    <w:rsid w:val="0001590D"/>
    <w:rsid w:val="0003170E"/>
    <w:rsid w:val="000519E7"/>
    <w:rsid w:val="0006152E"/>
    <w:rsid w:val="000709BF"/>
    <w:rsid w:val="00087700"/>
    <w:rsid w:val="000B3CAB"/>
    <w:rsid w:val="000D42CC"/>
    <w:rsid w:val="000F31B6"/>
    <w:rsid w:val="000F7B90"/>
    <w:rsid w:val="001117C2"/>
    <w:rsid w:val="00127803"/>
    <w:rsid w:val="0015491C"/>
    <w:rsid w:val="001A2B2C"/>
    <w:rsid w:val="001B0258"/>
    <w:rsid w:val="001C00AE"/>
    <w:rsid w:val="001D22D1"/>
    <w:rsid w:val="001D4BED"/>
    <w:rsid w:val="001E6EB1"/>
    <w:rsid w:val="001F4776"/>
    <w:rsid w:val="00200970"/>
    <w:rsid w:val="0020351F"/>
    <w:rsid w:val="00216288"/>
    <w:rsid w:val="00236FD1"/>
    <w:rsid w:val="00271040"/>
    <w:rsid w:val="00286678"/>
    <w:rsid w:val="00287667"/>
    <w:rsid w:val="002B7E5B"/>
    <w:rsid w:val="002C0FB7"/>
    <w:rsid w:val="002C51EA"/>
    <w:rsid w:val="002C5FFD"/>
    <w:rsid w:val="002D16A1"/>
    <w:rsid w:val="002E332D"/>
    <w:rsid w:val="00364C57"/>
    <w:rsid w:val="003938EA"/>
    <w:rsid w:val="0039461B"/>
    <w:rsid w:val="003B062F"/>
    <w:rsid w:val="003C7531"/>
    <w:rsid w:val="003D540B"/>
    <w:rsid w:val="003D5E63"/>
    <w:rsid w:val="003E6391"/>
    <w:rsid w:val="00405F5C"/>
    <w:rsid w:val="0042060C"/>
    <w:rsid w:val="00426ED9"/>
    <w:rsid w:val="00471076"/>
    <w:rsid w:val="004A574E"/>
    <w:rsid w:val="004C131A"/>
    <w:rsid w:val="004E59F5"/>
    <w:rsid w:val="004F46A2"/>
    <w:rsid w:val="00506175"/>
    <w:rsid w:val="00524074"/>
    <w:rsid w:val="005268C0"/>
    <w:rsid w:val="00527F8A"/>
    <w:rsid w:val="00532AD6"/>
    <w:rsid w:val="00537AD9"/>
    <w:rsid w:val="005A1873"/>
    <w:rsid w:val="005A4AEF"/>
    <w:rsid w:val="005B2746"/>
    <w:rsid w:val="005C50D9"/>
    <w:rsid w:val="005E4FEB"/>
    <w:rsid w:val="005F7117"/>
    <w:rsid w:val="0062042B"/>
    <w:rsid w:val="006264BF"/>
    <w:rsid w:val="00643A10"/>
    <w:rsid w:val="00672D8C"/>
    <w:rsid w:val="00683368"/>
    <w:rsid w:val="00684FA2"/>
    <w:rsid w:val="006A12E7"/>
    <w:rsid w:val="006D62B3"/>
    <w:rsid w:val="0072540B"/>
    <w:rsid w:val="00751B0E"/>
    <w:rsid w:val="00752EC7"/>
    <w:rsid w:val="00753691"/>
    <w:rsid w:val="0078783B"/>
    <w:rsid w:val="007D01EE"/>
    <w:rsid w:val="007F5494"/>
    <w:rsid w:val="008245BA"/>
    <w:rsid w:val="00826E9C"/>
    <w:rsid w:val="008314DE"/>
    <w:rsid w:val="00835CE5"/>
    <w:rsid w:val="0084530D"/>
    <w:rsid w:val="00856E49"/>
    <w:rsid w:val="008C7547"/>
    <w:rsid w:val="008E5CB7"/>
    <w:rsid w:val="00901F02"/>
    <w:rsid w:val="00912309"/>
    <w:rsid w:val="00915C5A"/>
    <w:rsid w:val="009261CB"/>
    <w:rsid w:val="009338F8"/>
    <w:rsid w:val="00942199"/>
    <w:rsid w:val="009522D5"/>
    <w:rsid w:val="009734E2"/>
    <w:rsid w:val="00974E60"/>
    <w:rsid w:val="00992467"/>
    <w:rsid w:val="00996F62"/>
    <w:rsid w:val="009A0678"/>
    <w:rsid w:val="009E0407"/>
    <w:rsid w:val="00A21EF3"/>
    <w:rsid w:val="00A274A8"/>
    <w:rsid w:val="00A27C61"/>
    <w:rsid w:val="00A50A5D"/>
    <w:rsid w:val="00A77402"/>
    <w:rsid w:val="00A87D37"/>
    <w:rsid w:val="00A944FC"/>
    <w:rsid w:val="00AF700B"/>
    <w:rsid w:val="00BA0F99"/>
    <w:rsid w:val="00BA138B"/>
    <w:rsid w:val="00BA4D96"/>
    <w:rsid w:val="00BD1653"/>
    <w:rsid w:val="00BE6F11"/>
    <w:rsid w:val="00BF6269"/>
    <w:rsid w:val="00C07A0D"/>
    <w:rsid w:val="00C34193"/>
    <w:rsid w:val="00C67ED5"/>
    <w:rsid w:val="00C8080E"/>
    <w:rsid w:val="00C81D16"/>
    <w:rsid w:val="00CA5195"/>
    <w:rsid w:val="00CB27C4"/>
    <w:rsid w:val="00CD4764"/>
    <w:rsid w:val="00CD51CD"/>
    <w:rsid w:val="00D1320C"/>
    <w:rsid w:val="00D27A53"/>
    <w:rsid w:val="00D331D6"/>
    <w:rsid w:val="00D8080F"/>
    <w:rsid w:val="00D877E9"/>
    <w:rsid w:val="00DB4489"/>
    <w:rsid w:val="00DC397F"/>
    <w:rsid w:val="00DE6B18"/>
    <w:rsid w:val="00DE7DC3"/>
    <w:rsid w:val="00DF2D29"/>
    <w:rsid w:val="00E255B8"/>
    <w:rsid w:val="00E35AE5"/>
    <w:rsid w:val="00E542C0"/>
    <w:rsid w:val="00E57CC1"/>
    <w:rsid w:val="00E7308E"/>
    <w:rsid w:val="00E76F61"/>
    <w:rsid w:val="00EA153A"/>
    <w:rsid w:val="00EA21D4"/>
    <w:rsid w:val="00EA3BF8"/>
    <w:rsid w:val="00EC7441"/>
    <w:rsid w:val="00ED5ACD"/>
    <w:rsid w:val="00EE07CF"/>
    <w:rsid w:val="00EE5AEE"/>
    <w:rsid w:val="00EE76EE"/>
    <w:rsid w:val="00F16398"/>
    <w:rsid w:val="00F176B9"/>
    <w:rsid w:val="00F66575"/>
    <w:rsid w:val="00F77B92"/>
    <w:rsid w:val="00FC6393"/>
    <w:rsid w:val="00FE3A53"/>
    <w:rsid w:val="00FF7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01F02"/>
    <w:pPr>
      <w:spacing w:after="180" w:line="280" w:lineRule="exact"/>
    </w:pPr>
    <w:rPr>
      <w:rFonts w:ascii="Minion Pro" w:hAnsi="Minion Pro"/>
      <w:color w:val="000000" w:themeColor="text1"/>
      <w:sz w:val="24"/>
    </w:rPr>
  </w:style>
  <w:style w:type="paragraph" w:styleId="Titolo1">
    <w:name w:val="heading 1"/>
    <w:basedOn w:val="Normale"/>
    <w:next w:val="Normale"/>
    <w:link w:val="Titolo1Carattere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jc w:val="both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261CB"/>
    <w:pPr>
      <w:tabs>
        <w:tab w:val="clear" w:pos="4819"/>
        <w:tab w:val="clear" w:pos="9638"/>
        <w:tab w:val="left" w:pos="4335"/>
      </w:tabs>
      <w:spacing w:after="0" w:line="204" w:lineRule="auto"/>
    </w:pPr>
    <w:rPr>
      <w:rFonts w:ascii="Circe" w:hAnsi="Circe"/>
      <w:b/>
      <w:bCs/>
      <w:sz w:val="21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ascii="Circe" w:hAnsi="Circe"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40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3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CBD8E9BD231E8449C5B02FFFC904B17" ma:contentTypeVersion="17" ma:contentTypeDescription="Creare un nuovo documento." ma:contentTypeScope="" ma:versionID="26d9f487d3adf35548f1d603e8fb4818">
  <xsd:schema xmlns:xsd="http://www.w3.org/2001/XMLSchema" xmlns:xs="http://www.w3.org/2001/XMLSchema" xmlns:p="http://schemas.microsoft.com/office/2006/metadata/properties" xmlns:ns2="fc2c908a-a07d-4cac-8e16-b3afa39179c0" xmlns:ns3="af27f4f9-a966-402c-b167-42797591d91b" targetNamespace="http://schemas.microsoft.com/office/2006/metadata/properties" ma:root="true" ma:fieldsID="c61e30d12394cc81306abb7729ef1bd4" ns2:_="" ns3:_="">
    <xsd:import namespace="fc2c908a-a07d-4cac-8e16-b3afa39179c0"/>
    <xsd:import namespace="af27f4f9-a966-402c-b167-42797591d9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c908a-a07d-4cac-8e16-b3afa39179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1013fbc9-b00e-4d37-9f0b-4b76e146b3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7f4f9-a966-402c-b167-42797591d91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e19352-7865-43d1-b986-da73fd9cf04a}" ma:internalName="TaxCatchAll" ma:showField="CatchAllData" ma:web="af27f4f9-a966-402c-b167-42797591d9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2c908a-a07d-4cac-8e16-b3afa39179c0">
      <Terms xmlns="http://schemas.microsoft.com/office/infopath/2007/PartnerControls"/>
    </lcf76f155ced4ddcb4097134ff3c332f>
    <TaxCatchAll xmlns="af27f4f9-a966-402c-b167-42797591d91b" xsi:nil="true"/>
  </documentManagement>
</p:properties>
</file>

<file path=customXml/itemProps1.xml><?xml version="1.0" encoding="utf-8"?>
<ds:datastoreItem xmlns:ds="http://schemas.openxmlformats.org/officeDocument/2006/customXml" ds:itemID="{59B9921F-EDCD-4122-8FDB-D313C48A32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6CC422-C7D2-46C5-B109-6D999297B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2c908a-a07d-4cac-8e16-b3afa39179c0"/>
    <ds:schemaRef ds:uri="af27f4f9-a966-402c-b167-42797591d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fc2c908a-a07d-4cac-8e16-b3afa39179c0"/>
    <ds:schemaRef ds:uri="af27f4f9-a966-402c-b167-42797591d91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degli Studi di Roma Tor Vergata</vt:lpstr>
    </vt:vector>
  </TitlesOfParts>
  <Manager>Max.Schiraldi@uniroma2.eu</Manager>
  <Company>Università degli Studi di Roma Tor Vergata</Company>
  <LinksUpToDate>false</LinksUpToDate>
  <CharactersWithSpaces>342</CharactersWithSpaces>
  <SharedDoc>false</SharedDoc>
  <HyperlinkBase>Università degli Studi di Roma Tor Vergata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Max.Schiraldi@uniroma2.eu</dc:creator>
  <cp:keywords>Università degli Studi di Roma Tor Vergata</cp:keywords>
  <dc:description>Università degli Studi di Roma Tor Vergata</dc:description>
  <cp:lastModifiedBy>ANNA FORTI</cp:lastModifiedBy>
  <cp:revision>2</cp:revision>
  <cp:lastPrinted>2025-05-23T07:44:00Z</cp:lastPrinted>
  <dcterms:created xsi:type="dcterms:W3CDTF">2025-05-23T12:35:00Z</dcterms:created>
  <dcterms:modified xsi:type="dcterms:W3CDTF">2025-05-23T12:35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BD8E9BD231E8449C5B02FFFC904B17</vt:lpwstr>
  </property>
  <property fmtid="{D5CDD505-2E9C-101B-9397-08002B2CF9AE}" pid="3" name="MediaServiceImageTags">
    <vt:lpwstr/>
  </property>
</Properties>
</file>